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1" w:name="internship-application-letter"/>
    <w:p>
      <w:pPr>
        <w:pStyle w:val="Heading1"/>
      </w:pPr>
      <w:r>
        <w:t xml:space="preserve">Internship Application Letter</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Company Name]</w:t>
      </w:r>
      <w:r>
        <w:br/>
      </w:r>
      <w:r>
        <w:t xml:space="preserve">[Company Address]</w:t>
      </w:r>
      <w:r>
        <w:br/>
      </w:r>
      <w:r>
        <w:t xml:space="preserve">Johannesburg, South Africa</w:t>
      </w:r>
    </w:p>
    <w:bookmarkStart w:id="20" w:name="X8ba40e75d34d11358bda889e6670519ae24b2c3"/>
    <w:p>
      <w:pPr>
        <w:pStyle w:val="Heading2"/>
      </w:pPr>
      <w:r>
        <w:t xml:space="preserve">Subject: Application for Telecommunication Engineer Internship Position</w:t>
      </w:r>
    </w:p>
    <w:p>
      <w:pPr>
        <w:pStyle w:val="FirstParagraph"/>
      </w:pPr>
      <w:r>
        <w:t xml:space="preserve">Dear Hiring Manager,</w:t>
      </w:r>
    </w:p>
    <w:p>
      <w:pPr>
        <w:pStyle w:val="BodyText"/>
      </w:pPr>
      <w:r>
        <w:t xml:space="preserve">I am writing with profound enthusiasm to express my sincere interest in the Telecommunication Engineer Internship position at [Company Name], as advertised on your careers portal. As a dedicated final-year telecommunications engineering student at the University of Johannesburg, deeply committed to contributing to South Africa's digital transformation, I believe this internship represents the perfect confluence of my academic rigor, technical aspirations, and passion for advancing telecommunications infrastructure in Johannesburg and across South Africa.</w:t>
      </w:r>
    </w:p>
    <w:p>
      <w:pPr>
        <w:pStyle w:val="BodyText"/>
      </w:pPr>
      <w:r>
        <w:t xml:space="preserve">My academic journey at the University of Johannesburg has been meticulously designed around core competencies essential for modern telecommunications engineering. I have consistently excelled in courses covering Wireless Communications (including 4G/LTE and emerging 5G architectures), Network Design &amp; Optimization, Fiber Optic Systems, and Telecommunications Regulations (with a strong focus on the South African framework set by ICASA). My final-year project involved designing a scalable small-cell network solution for urban coverage optimization in high-density areas of Johannesburg – a challenge mirroring the real-world complexities your team navigates daily. This project demanded proficiency in industry-standard simulation tools like Cisco Packet Tracer, MATLAB for signal analysis, and an understanding of network performance metrics critical to service providers operating in South Africa's dynamic market.</w:t>
      </w:r>
    </w:p>
    <w:p>
      <w:pPr>
        <w:pStyle w:val="BodyText"/>
      </w:pPr>
      <w:r>
        <w:t xml:space="preserve">Beyond theoretical knowledge, I possess hands-on technical skills directly applicable to the role. I am proficient in configuring and troubleshooting common telecommunication hardware (ranging from routers and switches to base station components), utilizing network monitoring tools such as Wireshark for packet analysis, and understanding essential OSS/BSS systems. My practical experience includes a six-month technical support internship at a local ICT solutions provider in Soweto, where I assisted field engineers with site surveys, cable fault detection in fiber optic networks, and documentation of network configurations – directly contributing to service rollouts for residential clients across Gauteng. This experience solidified my understanding of the critical importance of robust infrastructure in connecting underserved communities within South Africa Johannesburg's unique urban landscape.</w:t>
      </w:r>
    </w:p>
    <w:p>
      <w:pPr>
        <w:pStyle w:val="BodyText"/>
      </w:pPr>
      <w:r>
        <w:t xml:space="preserve">What truly ignites my passion for pursuing this</w:t>
      </w:r>
      <w:r>
        <w:t xml:space="preserve"> </w:t>
      </w:r>
      <w:r>
        <w:rPr>
          <w:iCs/>
          <w:i/>
        </w:rPr>
        <w:t xml:space="preserve">Internship Application Letter</w:t>
      </w:r>
      <w:r>
        <w:t xml:space="preserve"> </w:t>
      </w:r>
      <w:r>
        <w:t xml:space="preserve">opportunity is the transformative potential of telecommunications within South Africa, particularly in Johannesburg. As the economic and technological hub of the nation, Johannesburg stands at the forefront of South Africa's ambitious digital economy initiatives. The city's rapid urbanization, coupled with government strategies like the National Digital Ambition 2030 and ongoing infrastructure investments (including massive fiber broadband expansion projects), creates an unparalleled environment for innovation and impact. I am deeply motivated to contribute my energy and learning agility to a forward-thinking company that is actively shaping this future – whether optimizing existing networks for MTN or Vodacom's Johannesburg operations, supporting the rollout of next-generation services in the Soweto or Sandton corridors, or helping bridge the digital divide in underserved townships. My understanding of South Africa's specific regulatory environment and market dynamics is not merely academic; it stems from my lived experience as a young professional navigating and aspiring to contribute to this vibrant ecosystem.</w:t>
      </w:r>
    </w:p>
    <w:p>
      <w:pPr>
        <w:pStyle w:val="BodyText"/>
      </w:pPr>
      <w:r>
        <w:t xml:space="preserve">I am acutely aware that Johannesburg's telecommunications challenges are multifaceted, requiring not just technical brilliance but also cultural sensitivity and collaborative problem-solving. My time at the University of Johannesburg has immersed me in a diverse cohort, fostering my ability to communicate complex technical concepts clearly to both peers and non-technical stakeholders – a crucial skill for any Telecommunication Engineer working within South Africa's collaborative industry landscape. I am eager to learn from your experienced team on best practices for network deployment, maintenance strategies in demanding urban environments, and the specific operational nuances of telecommunications service delivery across South Africa Johannesburg.</w:t>
      </w:r>
    </w:p>
    <w:p>
      <w:pPr>
        <w:pStyle w:val="BodyText"/>
      </w:pPr>
      <w:r>
        <w:t xml:space="preserve">This</w:t>
      </w:r>
      <w:r>
        <w:t xml:space="preserve"> </w:t>
      </w:r>
      <w:r>
        <w:rPr>
          <w:iCs/>
          <w:i/>
        </w:rPr>
        <w:t xml:space="preserve">Internship Application Letter</w:t>
      </w:r>
      <w:r>
        <w:t xml:space="preserve"> </w:t>
      </w:r>
      <w:r>
        <w:t xml:space="preserve">is more than a formality; it is a testament to my earnest desire to become part of a team making tangible progress. I am not merely seeking an internship; I am seeking the opportunity to apply my foundational knowledge, rapidly absorb industry expertise under mentorship, and contribute meaningfully from day one towards building the resilient, high-performance telecommunications network Johannesburg and South Africa so urgently need. I am confident that my proactive attitude, strong technical foundation in core telecommunications principles, adaptability within diverse settings like South Africa Johannesburg's bustling tech scene, and unwavering commitment to excellence align perfectly with [Company Name]'s objectives.</w:t>
      </w:r>
    </w:p>
    <w:p>
      <w:pPr>
        <w:pStyle w:val="BodyText"/>
      </w:pPr>
      <w:r>
        <w:t xml:space="preserve">I have attached my detailed Curriculum Vitae for your review and welcome the opportunity to discuss how my skills in network analysis, troubleshooting, and my deep-rooted understanding of the South African telecommunications context can benefit your team. Thank you for considering my application for this vital Telecommunication Engineer Internship. I am available at your earliest convenience for an interview and look forward to the possibility of contributing to [Company Name]'s success in South Africa Johannesburg.</w:t>
      </w:r>
    </w:p>
    <w:p>
      <w:pPr>
        <w:pStyle w:val="BodyText"/>
      </w:pPr>
      <w:r>
        <w:t xml:space="preserve">Sincerely,</w:t>
      </w:r>
    </w:p>
    <w:p>
      <w:pPr>
        <w:pStyle w:val="BodyText"/>
      </w:pPr>
      <w:r>
        <w:rPr>
          <w:bCs/>
          <w:b/>
        </w:rPr>
        <w:t xml:space="preserve">[Your Full Name]</w:t>
      </w:r>
    </w:p>
    <w:p>
      <w:pPr>
        <w:pStyle w:val="BodyText"/>
      </w:pPr>
      <w:r>
        <w:t xml:space="preserve">Final Year Telecommunications Engineering Student</w:t>
      </w:r>
    </w:p>
    <w:p>
      <w:pPr>
        <w:pStyle w:val="BodyText"/>
      </w:pPr>
      <w:r>
        <w:t xml:space="preserve">University of Johannesburg, South Africa</w:t>
      </w:r>
    </w:p>
    <w:p>
      <w:pPr>
        <w:pStyle w:val="BodyText"/>
      </w:pPr>
      <w:r>
        <w:t xml:space="preserve">Email: your.email@university.ac.za | Phone: +27 76 XXX XXXX</w:t>
      </w:r>
    </w:p>
    <w:p>
      <w:pPr>
        <w:pStyle w:val="BodyText"/>
      </w:pPr>
      <w:r>
        <w:t xml:space="preserve">LinkedIn: linkedin.com/in/yourprofile (Optional)</w:t>
      </w:r>
    </w:p>
    <w:p>
      <w:pPr>
        <w:pStyle w:val="BodyText"/>
      </w:pPr>
      <w:r>
        <w:rPr>
          <w:bCs/>
          <w:b/>
        </w:rPr>
        <w:t xml:space="preserve">Note:</w:t>
      </w:r>
      <w:r>
        <w:t xml:space="preserve"> </w:t>
      </w:r>
      <w:r>
        <w:t xml:space="preserve">This Internship Application Letter is specifically tailored for a Telecommunication Engineer position within the dynamic context of South Africa Johannesburg, reflecting local industry needs, regulatory awareness, and the city's pivotal role in national telecommunications advance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5-12-10T01:21:58Z</dcterms:created>
  <dcterms:modified xsi:type="dcterms:W3CDTF">2025-12-10T01:21:58Z</dcterms:modified>
</cp:coreProperties>
</file>

<file path=docProps/custom.xml><?xml version="1.0" encoding="utf-8"?>
<Properties xmlns="http://schemas.openxmlformats.org/officeDocument/2006/custom-properties" xmlns:vt="http://schemas.openxmlformats.org/officeDocument/2006/docPropsVTypes"/>
</file>